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จะมีป้ายโฆษณาขนาดใหญ่อยู่เป็นจำนวนมากเหมือนกั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ิพรุ่งนี้เขาจะใช้เครื่องมือที่เ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24T04:26:59Z</dcterms:created>
  <dcterms:modified xsi:type="dcterms:W3CDTF">2023-08-24T0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09.23 น.</vt:lpwstr>
  </property>
  <property fmtid="{D5CDD505-2E9C-101B-9397-08002B2CF9AE}" pid="3" name="subtitle">
    <vt:lpwstr/>
  </property>
</Properties>
</file>